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5F18A" w14:textId="14AC442E" w:rsidR="006F4B5F" w:rsidRPr="009E007F" w:rsidRDefault="009E007F" w:rsidP="00AC12EB">
      <w:pPr>
        <w:jc w:val="center"/>
        <w:rPr>
          <w:rFonts w:ascii="Consolas" w:hAnsi="Consolas"/>
          <w:sz w:val="2"/>
          <w:szCs w:val="2"/>
        </w:rPr>
      </w:pPr>
      <w:r w:rsidRPr="009E007F">
        <w:rPr>
          <w:rFonts w:ascii="Consolas" w:hAnsi="Consolas"/>
          <w:noProof/>
          <w:sz w:val="2"/>
          <w:szCs w:val="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93C3BA6" wp14:editId="17FB85CB">
                <wp:simplePos x="0" y="0"/>
                <wp:positionH relativeFrom="margin">
                  <wp:posOffset>4539498</wp:posOffset>
                </wp:positionH>
                <wp:positionV relativeFrom="paragraph">
                  <wp:posOffset>10835</wp:posOffset>
                </wp:positionV>
                <wp:extent cx="2292007" cy="1659788"/>
                <wp:effectExtent l="0" t="0" r="13335" b="1714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2007" cy="165978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163D01" w14:textId="1EB03C93" w:rsidR="00AC12EB" w:rsidRPr="001D6A46" w:rsidRDefault="009E007F" w:rsidP="00AC12EB">
                            <w:pPr>
                              <w:contextualSpacing/>
                              <w:rPr>
                                <w:rFonts w:ascii="Consolas" w:hAnsi="Consolas"/>
                                <w:b/>
                                <w:bCs/>
                                <w:sz w:val="32"/>
                                <w:szCs w:val="28"/>
                              </w:rPr>
                            </w:pPr>
                            <w:r w:rsidRPr="001D6A46">
                              <w:rPr>
                                <w:rFonts w:ascii="Consolas" w:hAnsi="Consolas"/>
                                <w:b/>
                                <w:bCs/>
                                <w:sz w:val="32"/>
                                <w:szCs w:val="28"/>
                              </w:rPr>
                              <w:t>{Period}-{School}</w:t>
                            </w:r>
                          </w:p>
                          <w:p w14:paraId="59398157" w14:textId="6A1DF0F8" w:rsidR="00AC12EB" w:rsidRPr="001D6A46" w:rsidRDefault="00AC12EB" w:rsidP="00AC12EB">
                            <w:pPr>
                              <w:contextualSpacing/>
                              <w:rPr>
                                <w:rFonts w:ascii="Consolas" w:hAnsi="Consolas"/>
                                <w:b/>
                                <w:bCs/>
                                <w:sz w:val="32"/>
                                <w:szCs w:val="28"/>
                              </w:rPr>
                            </w:pPr>
                            <w:r w:rsidRPr="001D6A46">
                              <w:rPr>
                                <w:rFonts w:ascii="Consolas" w:hAnsi="Consolas"/>
                                <w:b/>
                                <w:bCs/>
                                <w:sz w:val="32"/>
                                <w:szCs w:val="28"/>
                              </w:rPr>
                              <w:t>#</w:t>
                            </w:r>
                            <w:r w:rsidR="009E007F" w:rsidRPr="001D6A46">
                              <w:rPr>
                                <w:rFonts w:ascii="Consolas" w:hAnsi="Consolas"/>
                                <w:b/>
                                <w:bCs/>
                                <w:sz w:val="32"/>
                                <w:szCs w:val="28"/>
                              </w:rPr>
                              <w:t>{Class #}</w:t>
                            </w:r>
                          </w:p>
                          <w:p w14:paraId="09957316" w14:textId="39C41468" w:rsidR="00AC12EB" w:rsidRPr="001D6A46" w:rsidRDefault="009E007F" w:rsidP="00AC12EB">
                            <w:pPr>
                              <w:contextualSpacing/>
                              <w:rPr>
                                <w:rFonts w:ascii="Consolas" w:hAnsi="Consolas"/>
                                <w:b/>
                                <w:bCs/>
                                <w:sz w:val="32"/>
                                <w:szCs w:val="28"/>
                              </w:rPr>
                            </w:pPr>
                            <w:r w:rsidRPr="001D6A46">
                              <w:rPr>
                                <w:rFonts w:ascii="Consolas" w:hAnsi="Consolas"/>
                                <w:b/>
                                <w:bCs/>
                                <w:sz w:val="32"/>
                                <w:szCs w:val="28"/>
                              </w:rPr>
                              <w:t>{Last}, {First}</w:t>
                            </w:r>
                          </w:p>
                          <w:p w14:paraId="2C477475" w14:textId="6D83E61F" w:rsidR="00AC12EB" w:rsidRPr="001D6A46" w:rsidRDefault="009E007F" w:rsidP="00AC12EB">
                            <w:pPr>
                              <w:contextualSpacing/>
                              <w:rPr>
                                <w:rFonts w:ascii="Consolas" w:hAnsi="Consolas"/>
                                <w:b/>
                                <w:bCs/>
                                <w:sz w:val="32"/>
                                <w:szCs w:val="28"/>
                              </w:rPr>
                            </w:pPr>
                            <w:r w:rsidRPr="001D6A46">
                              <w:rPr>
                                <w:rFonts w:ascii="Consolas" w:hAnsi="Consolas"/>
                                <w:b/>
                                <w:bCs/>
                                <w:sz w:val="32"/>
                                <w:szCs w:val="28"/>
                              </w:rPr>
                              <w:t>{Date of 1</w:t>
                            </w:r>
                            <w:r w:rsidRPr="001D6A46">
                              <w:rPr>
                                <w:rFonts w:ascii="Consolas" w:hAnsi="Consolas"/>
                                <w:b/>
                                <w:bCs/>
                                <w:sz w:val="32"/>
                                <w:szCs w:val="28"/>
                                <w:vertAlign w:val="superscript"/>
                              </w:rPr>
                              <w:t>st</w:t>
                            </w:r>
                            <w:r w:rsidRPr="001D6A46">
                              <w:rPr>
                                <w:rFonts w:ascii="Consolas" w:hAnsi="Consolas"/>
                                <w:b/>
                                <w:bCs/>
                                <w:sz w:val="32"/>
                                <w:szCs w:val="28"/>
                              </w:rPr>
                              <w:t xml:space="preserve"> Class}</w:t>
                            </w:r>
                          </w:p>
                          <w:p w14:paraId="0F8B449C" w14:textId="79A13295" w:rsidR="00AC12EB" w:rsidRPr="001D6A46" w:rsidRDefault="00AC12EB" w:rsidP="00AC12EB">
                            <w:pPr>
                              <w:contextualSpacing/>
                              <w:rPr>
                                <w:rFonts w:ascii="Consolas" w:hAnsi="Consolas"/>
                                <w:b/>
                                <w:bCs/>
                                <w:sz w:val="32"/>
                                <w:szCs w:val="28"/>
                              </w:rPr>
                            </w:pPr>
                            <w:r w:rsidRPr="001D6A46">
                              <w:rPr>
                                <w:rFonts w:ascii="Consolas" w:hAnsi="Consolas"/>
                                <w:b/>
                                <w:bCs/>
                                <w:sz w:val="32"/>
                                <w:szCs w:val="28"/>
                              </w:rPr>
                              <w:t>Cover</w:t>
                            </w:r>
                          </w:p>
                          <w:p w14:paraId="381E6588" w14:textId="1E4C438C" w:rsidR="00AC12EB" w:rsidRPr="001D6A46" w:rsidRDefault="009E007F" w:rsidP="00AC12EB">
                            <w:pPr>
                              <w:contextualSpacing/>
                              <w:rPr>
                                <w:rFonts w:ascii="Consolas" w:hAnsi="Consolas"/>
                                <w:b/>
                                <w:bCs/>
                                <w:sz w:val="32"/>
                                <w:szCs w:val="28"/>
                              </w:rPr>
                            </w:pPr>
                            <w:r w:rsidRPr="001D6A46">
                              <w:rPr>
                                <w:rFonts w:ascii="Consolas" w:hAnsi="Consolas"/>
                                <w:b/>
                                <w:bCs/>
                                <w:sz w:val="32"/>
                                <w:szCs w:val="28"/>
                              </w:rPr>
                              <w:t>Buddy: {Name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3C3BA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57.45pt;margin-top:.85pt;width:180.45pt;height:130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" strokeweight="1.5pt">
                <v:textbox>
                  <w:txbxContent>
                    <w:p w14:paraId="17163D01" w14:textId="1EB03C93" w:rsidR="00AC12EB" w:rsidRPr="001D6A46" w:rsidRDefault="009E007F" w:rsidP="00AC12EB">
                      <w:pPr>
                        <w:contextualSpacing/>
                        <w:rPr>
                          <w:rFonts w:ascii="Consolas" w:hAnsi="Consolas"/>
                          <w:b/>
                          <w:bCs/>
                          <w:sz w:val="32"/>
                          <w:szCs w:val="28"/>
                        </w:rPr>
                      </w:pPr>
                      <w:r w:rsidRPr="001D6A46">
                        <w:rPr>
                          <w:rFonts w:ascii="Consolas" w:hAnsi="Consolas"/>
                          <w:b/>
                          <w:bCs/>
                          <w:sz w:val="32"/>
                          <w:szCs w:val="28"/>
                        </w:rPr>
                        <w:t>{Period}-{School}</w:t>
                      </w:r>
                    </w:p>
                    <w:p w14:paraId="59398157" w14:textId="6A1DF0F8" w:rsidR="00AC12EB" w:rsidRPr="001D6A46" w:rsidRDefault="00AC12EB" w:rsidP="00AC12EB">
                      <w:pPr>
                        <w:contextualSpacing/>
                        <w:rPr>
                          <w:rFonts w:ascii="Consolas" w:hAnsi="Consolas"/>
                          <w:b/>
                          <w:bCs/>
                          <w:sz w:val="32"/>
                          <w:szCs w:val="28"/>
                        </w:rPr>
                      </w:pPr>
                      <w:r w:rsidRPr="001D6A46">
                        <w:rPr>
                          <w:rFonts w:ascii="Consolas" w:hAnsi="Consolas"/>
                          <w:b/>
                          <w:bCs/>
                          <w:sz w:val="32"/>
                          <w:szCs w:val="28"/>
                        </w:rPr>
                        <w:t>#</w:t>
                      </w:r>
                      <w:r w:rsidR="009E007F" w:rsidRPr="001D6A46">
                        <w:rPr>
                          <w:rFonts w:ascii="Consolas" w:hAnsi="Consolas"/>
                          <w:b/>
                          <w:bCs/>
                          <w:sz w:val="32"/>
                          <w:szCs w:val="28"/>
                        </w:rPr>
                        <w:t>{Class #}</w:t>
                      </w:r>
                    </w:p>
                    <w:p w14:paraId="09957316" w14:textId="39C41468" w:rsidR="00AC12EB" w:rsidRPr="001D6A46" w:rsidRDefault="009E007F" w:rsidP="00AC12EB">
                      <w:pPr>
                        <w:contextualSpacing/>
                        <w:rPr>
                          <w:rFonts w:ascii="Consolas" w:hAnsi="Consolas"/>
                          <w:b/>
                          <w:bCs/>
                          <w:sz w:val="32"/>
                          <w:szCs w:val="28"/>
                        </w:rPr>
                      </w:pPr>
                      <w:r w:rsidRPr="001D6A46">
                        <w:rPr>
                          <w:rFonts w:ascii="Consolas" w:hAnsi="Consolas"/>
                          <w:b/>
                          <w:bCs/>
                          <w:sz w:val="32"/>
                          <w:szCs w:val="28"/>
                        </w:rPr>
                        <w:t>{Last}, {First}</w:t>
                      </w:r>
                    </w:p>
                    <w:p w14:paraId="2C477475" w14:textId="6D83E61F" w:rsidR="00AC12EB" w:rsidRPr="001D6A46" w:rsidRDefault="009E007F" w:rsidP="00AC12EB">
                      <w:pPr>
                        <w:contextualSpacing/>
                        <w:rPr>
                          <w:rFonts w:ascii="Consolas" w:hAnsi="Consolas"/>
                          <w:b/>
                          <w:bCs/>
                          <w:sz w:val="32"/>
                          <w:szCs w:val="28"/>
                        </w:rPr>
                      </w:pPr>
                      <w:r w:rsidRPr="001D6A46">
                        <w:rPr>
                          <w:rFonts w:ascii="Consolas" w:hAnsi="Consolas"/>
                          <w:b/>
                          <w:bCs/>
                          <w:sz w:val="32"/>
                          <w:szCs w:val="28"/>
                        </w:rPr>
                        <w:t>{Date of 1</w:t>
                      </w:r>
                      <w:r w:rsidRPr="001D6A46">
                        <w:rPr>
                          <w:rFonts w:ascii="Consolas" w:hAnsi="Consolas"/>
                          <w:b/>
                          <w:bCs/>
                          <w:sz w:val="32"/>
                          <w:szCs w:val="28"/>
                          <w:vertAlign w:val="superscript"/>
                        </w:rPr>
                        <w:t>st</w:t>
                      </w:r>
                      <w:r w:rsidRPr="001D6A46">
                        <w:rPr>
                          <w:rFonts w:ascii="Consolas" w:hAnsi="Consolas"/>
                          <w:b/>
                          <w:bCs/>
                          <w:sz w:val="32"/>
                          <w:szCs w:val="28"/>
                        </w:rPr>
                        <w:t xml:space="preserve"> Class}</w:t>
                      </w:r>
                    </w:p>
                    <w:p w14:paraId="0F8B449C" w14:textId="79A13295" w:rsidR="00AC12EB" w:rsidRPr="001D6A46" w:rsidRDefault="00AC12EB" w:rsidP="00AC12EB">
                      <w:pPr>
                        <w:contextualSpacing/>
                        <w:rPr>
                          <w:rFonts w:ascii="Consolas" w:hAnsi="Consolas"/>
                          <w:b/>
                          <w:bCs/>
                          <w:sz w:val="32"/>
                          <w:szCs w:val="28"/>
                        </w:rPr>
                      </w:pPr>
                      <w:r w:rsidRPr="001D6A46">
                        <w:rPr>
                          <w:rFonts w:ascii="Consolas" w:hAnsi="Consolas"/>
                          <w:b/>
                          <w:bCs/>
                          <w:sz w:val="32"/>
                          <w:szCs w:val="28"/>
                        </w:rPr>
                        <w:t>Cover</w:t>
                      </w:r>
                    </w:p>
                    <w:p w14:paraId="381E6588" w14:textId="1E4C438C" w:rsidR="00AC12EB" w:rsidRPr="001D6A46" w:rsidRDefault="009E007F" w:rsidP="00AC12EB">
                      <w:pPr>
                        <w:contextualSpacing/>
                        <w:rPr>
                          <w:rFonts w:ascii="Consolas" w:hAnsi="Consolas"/>
                          <w:b/>
                          <w:bCs/>
                          <w:sz w:val="32"/>
                          <w:szCs w:val="28"/>
                        </w:rPr>
                      </w:pPr>
                      <w:r w:rsidRPr="001D6A46">
                        <w:rPr>
                          <w:rFonts w:ascii="Consolas" w:hAnsi="Consolas"/>
                          <w:b/>
                          <w:bCs/>
                          <w:sz w:val="32"/>
                          <w:szCs w:val="28"/>
                        </w:rPr>
                        <w:t>Buddy: {Name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9E007F">
        <w:rPr>
          <w:rFonts w:ascii="Consolas" w:hAnsi="Consolas"/>
          <w:noProof/>
          <w:sz w:val="2"/>
          <w:szCs w:val="2"/>
        </w:rPr>
        <mc:AlternateContent>
          <mc:Choice Requires="wps">
            <w:drawing>
              <wp:anchor distT="45720" distB="45720" distL="114300" distR="114300" simplePos="0" relativeHeight="251658239" behindDoc="0" locked="0" layoutInCell="1" allowOverlap="1" wp14:anchorId="1B696781" wp14:editId="4DC0486D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7772400" cy="10058400"/>
                <wp:effectExtent l="0" t="0" r="1905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4ECBC7" w14:textId="08EF8251" w:rsidR="009E007F" w:rsidRPr="009E007F" w:rsidRDefault="001D6A46" w:rsidP="009E007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sz w:val="144"/>
                                <w:szCs w:val="144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sz w:val="144"/>
                                <w:szCs w:val="144"/>
                              </w:rPr>
                              <w:t>{Course Name}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696781" id="_x0000_s1027" type="#_x0000_t202" style="position:absolute;left:0;text-align:left;margin-left:0;margin-top:0;width:612pt;height:11in;z-index:251658239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">
                <v:textbox>
                  <w:txbxContent>
                    <w:p w14:paraId="4F4ECBC7" w14:textId="08EF8251" w:rsidR="009E007F" w:rsidRPr="009E007F" w:rsidRDefault="001D6A46" w:rsidP="009E007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sz w:val="144"/>
                          <w:szCs w:val="144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sz w:val="144"/>
                          <w:szCs w:val="144"/>
                        </w:rPr>
                        <w:t>{Course Name}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</w:p>
    <w:sectPr w:rsidR="006F4B5F" w:rsidRPr="009E007F" w:rsidSect="00AC12E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yNjU2NzIwMDK2MLRQ0lEKTi0uzszPAykwqgUA08z0XCwAAAA="/>
  </w:docVars>
  <w:rsids>
    <w:rsidRoot w:val="00AC12EB"/>
    <w:rsid w:val="00072832"/>
    <w:rsid w:val="00143DBE"/>
    <w:rsid w:val="001D6A46"/>
    <w:rsid w:val="00397CAC"/>
    <w:rsid w:val="00495B64"/>
    <w:rsid w:val="004E2003"/>
    <w:rsid w:val="00522C14"/>
    <w:rsid w:val="00561233"/>
    <w:rsid w:val="006F4B5F"/>
    <w:rsid w:val="009C4239"/>
    <w:rsid w:val="009D6489"/>
    <w:rsid w:val="009E007F"/>
    <w:rsid w:val="009F6529"/>
    <w:rsid w:val="00AC12EB"/>
    <w:rsid w:val="00D71D44"/>
    <w:rsid w:val="00FD5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9D1745"/>
  <w15:chartTrackingRefBased/>
  <w15:docId w15:val="{05F4E1E5-8AE4-4E08-A9B0-662832001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Conde</dc:creator>
  <cp:keywords/>
  <dc:description/>
  <cp:lastModifiedBy>Robert Conde</cp:lastModifiedBy>
  <cp:revision>13</cp:revision>
  <cp:lastPrinted>2021-08-24T01:08:00Z</cp:lastPrinted>
  <dcterms:created xsi:type="dcterms:W3CDTF">2020-08-24T13:35:00Z</dcterms:created>
  <dcterms:modified xsi:type="dcterms:W3CDTF">2021-08-24T01:08:00Z</dcterms:modified>
</cp:coreProperties>
</file>